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C4E3D" w14:textId="77777777" w:rsidR="00C9453C" w:rsidRDefault="00C9453C" w:rsidP="00C9453C">
      <w:r>
        <w:t>Name: _______________________</w:t>
      </w:r>
      <w:r>
        <w:tab/>
        <w:t>Date:</w:t>
      </w:r>
      <w:r w:rsidR="00520CBB">
        <w:t xml:space="preserve"> </w:t>
      </w:r>
      <w:r>
        <w:t>_________________</w:t>
      </w:r>
      <w:r>
        <w:tab/>
        <w:t>Period</w:t>
      </w:r>
      <w:r w:rsidR="00825F53">
        <w:t>: _</w:t>
      </w:r>
      <w:r>
        <w:t>____________</w:t>
      </w:r>
    </w:p>
    <w:p w14:paraId="02A260BE" w14:textId="1E547CB4" w:rsidR="00C9453C" w:rsidRPr="00C9453C" w:rsidRDefault="00F035D1" w:rsidP="00C9453C">
      <w:pPr>
        <w:spacing w:after="0"/>
        <w:jc w:val="center"/>
        <w:rPr>
          <w:b/>
        </w:rPr>
      </w:pPr>
      <w:proofErr w:type="gramStart"/>
      <w:r>
        <w:rPr>
          <w:b/>
        </w:rPr>
        <w:t xml:space="preserve">Lab </w:t>
      </w:r>
      <w:r w:rsidR="005C63A9">
        <w:rPr>
          <w:b/>
        </w:rPr>
        <w:t xml:space="preserve"> Physics</w:t>
      </w:r>
      <w:proofErr w:type="gramEnd"/>
      <w:r w:rsidR="005C63A9">
        <w:rPr>
          <w:b/>
        </w:rPr>
        <w:t xml:space="preserve"> </w:t>
      </w:r>
    </w:p>
    <w:p w14:paraId="2A65FFB0" w14:textId="77777777" w:rsidR="00C9453C" w:rsidRPr="00C9453C" w:rsidRDefault="00C9453C" w:rsidP="00C9453C">
      <w:pPr>
        <w:spacing w:after="0"/>
        <w:jc w:val="center"/>
        <w:rPr>
          <w:b/>
        </w:rPr>
      </w:pPr>
      <w:r w:rsidRPr="00C9453C">
        <w:rPr>
          <w:b/>
        </w:rPr>
        <w:t xml:space="preserve">Assignment </w:t>
      </w:r>
      <w:r w:rsidR="00793752">
        <w:rPr>
          <w:b/>
        </w:rPr>
        <w:t>A Net External Force</w:t>
      </w:r>
      <w:r w:rsidR="00A1721C">
        <w:rPr>
          <w:b/>
        </w:rPr>
        <w:t xml:space="preserve"> </w:t>
      </w:r>
      <w:r w:rsidR="00DF3671">
        <w:rPr>
          <w:b/>
        </w:rPr>
        <w:t>(4A)</w:t>
      </w:r>
    </w:p>
    <w:p w14:paraId="260ED24A" w14:textId="77777777" w:rsidR="00C9453C" w:rsidRPr="00E3128F" w:rsidRDefault="00C9453C" w:rsidP="00C9453C">
      <w:pPr>
        <w:rPr>
          <w:b/>
          <w:u w:val="single"/>
        </w:rPr>
      </w:pPr>
      <w:r w:rsidRPr="00E3128F">
        <w:rPr>
          <w:b/>
          <w:u w:val="single"/>
        </w:rPr>
        <w:t xml:space="preserve">Show all work </w:t>
      </w:r>
      <w:r w:rsidR="00E3128F" w:rsidRPr="00E3128F">
        <w:rPr>
          <w:b/>
          <w:u w:val="single"/>
        </w:rPr>
        <w:t>for full credit and underline your final answer</w:t>
      </w:r>
    </w:p>
    <w:p w14:paraId="21A63913" w14:textId="77777777" w:rsidR="00912509" w:rsidRDefault="007814A0" w:rsidP="007814A0">
      <w:pPr>
        <w:numPr>
          <w:ilvl w:val="0"/>
          <w:numId w:val="3"/>
        </w:numPr>
      </w:pPr>
      <w:bookmarkStart w:id="0" w:name="OLE_LINK1"/>
      <w:bookmarkStart w:id="1" w:name="OLE_LINK2"/>
      <w:r>
        <w:t xml:space="preserve">Two </w:t>
      </w:r>
      <w:r w:rsidR="00A1721C">
        <w:t xml:space="preserve">ships </w:t>
      </w:r>
      <w:r>
        <w:t xml:space="preserve">pull a </w:t>
      </w:r>
      <w:r w:rsidR="00A1721C">
        <w:t xml:space="preserve">third ship </w:t>
      </w:r>
      <w:r>
        <w:t xml:space="preserve">across the harbor. One </w:t>
      </w:r>
      <w:r w:rsidR="00A1721C">
        <w:t>ship</w:t>
      </w:r>
      <w:r>
        <w:t xml:space="preserve"> exerts a force of</w:t>
      </w:r>
      <w:r w:rsidR="00912509">
        <w:t xml:space="preserve"> </w:t>
      </w:r>
      <w:r>
        <w:t>7.5</w:t>
      </w:r>
      <w:r w:rsidR="00912509">
        <w:t xml:space="preserve"> x 10</w:t>
      </w:r>
      <w:r w:rsidR="00912509" w:rsidRPr="00912509">
        <w:rPr>
          <w:vertAlign w:val="superscript"/>
        </w:rPr>
        <w:t>4</w:t>
      </w:r>
      <w:r>
        <w:t xml:space="preserve"> N north, while the second </w:t>
      </w:r>
      <w:r w:rsidR="00A1721C">
        <w:t>ship</w:t>
      </w:r>
      <w:r>
        <w:t xml:space="preserve"> exerts a force of 9.5</w:t>
      </w:r>
      <w:r w:rsidR="00912509">
        <w:t xml:space="preserve"> x 10</w:t>
      </w:r>
      <w:r w:rsidR="00912509" w:rsidRPr="00912509">
        <w:rPr>
          <w:vertAlign w:val="superscript"/>
        </w:rPr>
        <w:t>4</w:t>
      </w:r>
      <w:r>
        <w:t xml:space="preserve"> N at 15.0° north of west. Precisely, in wha</w:t>
      </w:r>
      <w:r w:rsidR="00912509">
        <w:t xml:space="preserve">t direction does the </w:t>
      </w:r>
      <w:r w:rsidR="00A1721C">
        <w:t>third ship</w:t>
      </w:r>
      <w:r w:rsidR="00912509">
        <w:t xml:space="preserve"> move?</w:t>
      </w:r>
      <w:bookmarkEnd w:id="0"/>
      <w:bookmarkEnd w:id="1"/>
    </w:p>
    <w:p w14:paraId="00E85FBA" w14:textId="77777777" w:rsidR="00912509" w:rsidRDefault="007814A0" w:rsidP="007814A0">
      <w:pPr>
        <w:numPr>
          <w:ilvl w:val="0"/>
          <w:numId w:val="3"/>
        </w:numPr>
      </w:pPr>
      <w:r>
        <w:t xml:space="preserve">Three </w:t>
      </w:r>
      <w:r w:rsidR="00A1721C">
        <w:t>dogs</w:t>
      </w:r>
      <w:r>
        <w:t xml:space="preserve"> move a </w:t>
      </w:r>
      <w:r w:rsidR="00A1721C">
        <w:t>sled</w:t>
      </w:r>
      <w:r>
        <w:t xml:space="preserve"> by pulling on three ropes. The first </w:t>
      </w:r>
      <w:r w:rsidR="00A1721C">
        <w:t>dog</w:t>
      </w:r>
      <w:r>
        <w:t xml:space="preserve"> exerts a force of 6.00</w:t>
      </w:r>
      <w:r w:rsidR="00912509">
        <w:t xml:space="preserve"> x 10</w:t>
      </w:r>
      <w:r w:rsidR="00912509" w:rsidRPr="00912509">
        <w:rPr>
          <w:vertAlign w:val="superscript"/>
        </w:rPr>
        <w:t>2</w:t>
      </w:r>
      <w:r>
        <w:t xml:space="preserve"> N to the north, the second a force of 7.50 </w:t>
      </w:r>
      <w:r w:rsidR="00912509">
        <w:t xml:space="preserve">x </w:t>
      </w:r>
      <w:r>
        <w:t>10</w:t>
      </w:r>
      <w:r w:rsidR="00912509" w:rsidRPr="00912509">
        <w:rPr>
          <w:vertAlign w:val="superscript"/>
        </w:rPr>
        <w:t>2</w:t>
      </w:r>
      <w:r>
        <w:t xml:space="preserve"> N to the east, and the third 6.75</w:t>
      </w:r>
      <w:r w:rsidR="00912509">
        <w:t xml:space="preserve"> x </w:t>
      </w:r>
      <w:r>
        <w:t>10</w:t>
      </w:r>
      <w:r w:rsidR="00912509" w:rsidRPr="00912509">
        <w:rPr>
          <w:vertAlign w:val="superscript"/>
        </w:rPr>
        <w:t>2</w:t>
      </w:r>
      <w:r>
        <w:t xml:space="preserve"> N at 30.0° south of east. In what precise direction does the </w:t>
      </w:r>
      <w:r w:rsidR="00A1721C">
        <w:t>sled</w:t>
      </w:r>
      <w:r>
        <w:t xml:space="preserve"> move?</w:t>
      </w:r>
    </w:p>
    <w:p w14:paraId="6DAD2388" w14:textId="77777777" w:rsidR="007814A0" w:rsidRDefault="007814A0" w:rsidP="007814A0">
      <w:pPr>
        <w:numPr>
          <w:ilvl w:val="0"/>
          <w:numId w:val="3"/>
        </w:numPr>
      </w:pPr>
      <w:r>
        <w:t xml:space="preserve">Four forces are acting on a </w:t>
      </w:r>
      <w:r w:rsidR="00A1721C">
        <w:t>box</w:t>
      </w:r>
      <w:r>
        <w:t>: F</w:t>
      </w:r>
      <w:r w:rsidR="00A1721C">
        <w:rPr>
          <w:vertAlign w:val="subscript"/>
        </w:rPr>
        <w:t>1</w:t>
      </w:r>
      <w:r>
        <w:t xml:space="preserve"> </w:t>
      </w:r>
      <w:r w:rsidR="00A1721C">
        <w:t xml:space="preserve">= </w:t>
      </w:r>
      <w:r>
        <w:t>2280.0 N up, F</w:t>
      </w:r>
      <w:r w:rsidR="00A1721C">
        <w:rPr>
          <w:vertAlign w:val="subscript"/>
        </w:rPr>
        <w:t>2</w:t>
      </w:r>
      <w:r>
        <w:t xml:space="preserve"> </w:t>
      </w:r>
      <w:r w:rsidR="00A1721C">
        <w:t xml:space="preserve">= </w:t>
      </w:r>
      <w:r>
        <w:t>2250.0 N down, F</w:t>
      </w:r>
      <w:r w:rsidR="00A1721C">
        <w:rPr>
          <w:vertAlign w:val="subscript"/>
        </w:rPr>
        <w:t>3</w:t>
      </w:r>
      <w:r>
        <w:t xml:space="preserve"> </w:t>
      </w:r>
      <w:r w:rsidR="00A1721C">
        <w:t>=</w:t>
      </w:r>
      <w:r>
        <w:t xml:space="preserve"> 85.0 N </w:t>
      </w:r>
      <w:r w:rsidR="00A1721C">
        <w:t>west,</w:t>
      </w:r>
      <w:r>
        <w:t xml:space="preserve"> and F</w:t>
      </w:r>
      <w:r w:rsidR="00A1721C">
        <w:rPr>
          <w:vertAlign w:val="subscript"/>
        </w:rPr>
        <w:t>4</w:t>
      </w:r>
      <w:r w:rsidR="00A1721C">
        <w:t xml:space="preserve"> = </w:t>
      </w:r>
      <w:r>
        <w:t xml:space="preserve">12.0 N east. What is the precise direction of the net external force on the </w:t>
      </w:r>
      <w:r w:rsidR="00A1721C">
        <w:t>box</w:t>
      </w:r>
      <w:r>
        <w:t>?</w:t>
      </w:r>
    </w:p>
    <w:p w14:paraId="263904C1" w14:textId="77777777" w:rsidR="007814A0" w:rsidRDefault="007814A0" w:rsidP="007814A0">
      <w:pPr>
        <w:numPr>
          <w:ilvl w:val="0"/>
          <w:numId w:val="3"/>
        </w:numPr>
      </w:pPr>
      <w:r>
        <w:t>What is the magnitude of the largest net fo</w:t>
      </w:r>
      <w:r w:rsidR="00A1721C">
        <w:t xml:space="preserve">rce that can </w:t>
      </w:r>
      <w:r w:rsidR="00A1721C" w:rsidRPr="00DF3671">
        <w:rPr>
          <w:noProof/>
        </w:rPr>
        <w:t>be produced</w:t>
      </w:r>
      <w:r w:rsidR="00A1721C">
        <w:t xml:space="preserve"> by com</w:t>
      </w:r>
      <w:r>
        <w:t>bining a force of 6.0 N and a force of 8.0 N? What is the magnitude of the smallest such force?</w:t>
      </w:r>
    </w:p>
    <w:p w14:paraId="101326A0" w14:textId="2A40BCC4" w:rsidR="00795FFA" w:rsidRDefault="007814A0" w:rsidP="00F035D1">
      <w:pPr>
        <w:numPr>
          <w:ilvl w:val="0"/>
          <w:numId w:val="3"/>
        </w:numPr>
      </w:pPr>
      <w:r>
        <w:t xml:space="preserve">Two </w:t>
      </w:r>
      <w:r w:rsidR="00A1721C">
        <w:t xml:space="preserve">boys </w:t>
      </w:r>
      <w:r>
        <w:t xml:space="preserve">grab different sides of a </w:t>
      </w:r>
      <w:r w:rsidR="00A1721C">
        <w:t xml:space="preserve">desk </w:t>
      </w:r>
      <w:r>
        <w:t xml:space="preserve">and pull with forces of 3.0 N to the east and 4.0 N to the south, respectively. What force would a third </w:t>
      </w:r>
      <w:r w:rsidR="00A1721C">
        <w:t xml:space="preserve">boy </w:t>
      </w:r>
      <w:r>
        <w:t xml:space="preserve">need to exert on the </w:t>
      </w:r>
      <w:r w:rsidR="00A1721C">
        <w:t xml:space="preserve">desk </w:t>
      </w:r>
      <w:r w:rsidRPr="00DF3671">
        <w:rPr>
          <w:noProof/>
        </w:rPr>
        <w:t>in order to</w:t>
      </w:r>
      <w:r>
        <w:t xml:space="preserve"> balance the other two forces? What would be that force's precise direction?</w:t>
      </w:r>
      <w:bookmarkStart w:id="2" w:name="_GoBack"/>
      <w:bookmarkEnd w:id="2"/>
    </w:p>
    <w:sectPr w:rsidR="00795F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32D90"/>
    <w:multiLevelType w:val="hybridMultilevel"/>
    <w:tmpl w:val="96965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ED16FF"/>
    <w:multiLevelType w:val="hybridMultilevel"/>
    <w:tmpl w:val="6456A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76630C"/>
    <w:multiLevelType w:val="hybridMultilevel"/>
    <w:tmpl w:val="2FCE6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rY0tjQwsTQyNzJQ0lEKTi0uzszPAykwrAUAaVAn2SwAAAA="/>
  </w:docVars>
  <w:rsids>
    <w:rsidRoot w:val="00C9453C"/>
    <w:rsid w:val="00236895"/>
    <w:rsid w:val="003671EE"/>
    <w:rsid w:val="003F2E44"/>
    <w:rsid w:val="003F7D6E"/>
    <w:rsid w:val="004C287D"/>
    <w:rsid w:val="00520CBB"/>
    <w:rsid w:val="005A700E"/>
    <w:rsid w:val="005C63A9"/>
    <w:rsid w:val="007568CF"/>
    <w:rsid w:val="007814A0"/>
    <w:rsid w:val="00793752"/>
    <w:rsid w:val="00795FFA"/>
    <w:rsid w:val="00825F53"/>
    <w:rsid w:val="00912509"/>
    <w:rsid w:val="00A1721C"/>
    <w:rsid w:val="00A25AD6"/>
    <w:rsid w:val="00AE6244"/>
    <w:rsid w:val="00B95BFE"/>
    <w:rsid w:val="00C26CCB"/>
    <w:rsid w:val="00C9453C"/>
    <w:rsid w:val="00D51E29"/>
    <w:rsid w:val="00DF3671"/>
    <w:rsid w:val="00E27450"/>
    <w:rsid w:val="00E3128F"/>
    <w:rsid w:val="00EA616C"/>
    <w:rsid w:val="00EF6481"/>
    <w:rsid w:val="00F035D1"/>
    <w:rsid w:val="00FD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CD3D8"/>
  <w15:chartTrackingRefBased/>
  <w15:docId w15:val="{782145E5-6CC3-40D5-9E1A-ADFEDEF8C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5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5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95B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LT</dc:creator>
  <cp:keywords/>
  <cp:lastModifiedBy>Richard Malik</cp:lastModifiedBy>
  <cp:revision>2</cp:revision>
  <cp:lastPrinted>2013-10-15T11:23:00Z</cp:lastPrinted>
  <dcterms:created xsi:type="dcterms:W3CDTF">2019-10-07T20:51:00Z</dcterms:created>
  <dcterms:modified xsi:type="dcterms:W3CDTF">2019-10-07T20:51:00Z</dcterms:modified>
</cp:coreProperties>
</file>